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For Consideration at Leading Organizations in Russia Moscow</w:t>
      </w:r>
    </w:p>
    <w:bookmarkEnd w:id="20"/>
    <w:p>
      <w:pPr>
        <w:pStyle w:val="BodyText"/>
      </w:pPr>
      <w:r>
        <w:t xml:space="preserve">Mason Johnson</w:t>
      </w:r>
    </w:p>
    <w:p>
      <w:pPr>
        <w:pStyle w:val="BodyText"/>
      </w:pPr>
      <w:r>
        <w:t xml:space="preserve">123 Innovation Avenue, Boston, MA 02108</w:t>
      </w:r>
    </w:p>
    <w:p>
      <w:pPr>
        <w:pStyle w:val="BodyText"/>
      </w:pPr>
      <w:r>
        <w:t xml:space="preserve">mason.johnson@email.com | +1 (555) 123-4567</w:t>
      </w:r>
    </w:p>
    <w:p>
      <w:pPr>
        <w:pStyle w:val="BodyText"/>
      </w:pPr>
      <w:r>
        <w:t xml:space="preserve">October 26, 2023</w:t>
      </w:r>
    </w:p>
    <w:p>
      <w:pPr>
        <w:pStyle w:val="BodyText"/>
      </w:pPr>
      <w:r>
        <w:t xml:space="preserve">Dear Hiring Committee,</w:t>
      </w:r>
    </w:p>
    <w:p>
      <w:pPr>
        <w:pStyle w:val="BodyText"/>
      </w:pPr>
      <w:r>
        <w:t xml:space="preserve">I am writing to express my enthusiastic interest in the International Business Internship position at your esteemed organization in Russia Moscow. As a highly motivated and culturally adaptable student pursuing a Bachelor of Business Administration with a focus on Global Strategy, I have long aspired to contribute my skills within one of the world's most dynamic economic hubs. This</w:t>
      </w:r>
      <w:r>
        <w:t xml:space="preserve"> </w:t>
      </w:r>
      <w:r>
        <w:rPr>
          <w:bCs/>
          <w:b/>
        </w:rPr>
        <w:t xml:space="preserve">Internship Application Letter</w:t>
      </w:r>
      <w:r>
        <w:t xml:space="preserve"> </w:t>
      </w:r>
      <w:r>
        <w:t xml:space="preserve">serves as formal documentation of my qualifications and profound commitment to making meaningful contributions during my placement in Russia Moscow.</w:t>
      </w:r>
    </w:p>
    <w:p>
      <w:pPr>
        <w:pStyle w:val="BodyText"/>
      </w:pPr>
      <w:r>
        <w:t xml:space="preserve">The opportunity to immerse myself in the business ecosystem of Russia Moscow represents a pivotal moment in my professional development. Having dedicated three semesters to intensive Russian language studies at Harvard University, I have achieved intermediate proficiency (B1 level) with plans to attain advanced fluency during my internship. This linguistic foundation, combined with my academic exploration of Eurasian market dynamics through courses like "Emerging Economies of the CIS" and "Cross-Cultural Negotiation Strategies," has prepared me to thrive in Moscow's professional environment. I understand that successful integration into Russia Moscow requires not only language skills but also cultural intelligence—a dimension I have actively cultivated through participation in Harvard's Russian Culture Club and virtual exchanges with students from Higher School of Economics.</w:t>
      </w:r>
    </w:p>
    <w:p>
      <w:pPr>
        <w:pStyle w:val="BodyText"/>
      </w:pPr>
      <w:r>
        <w:t xml:space="preserve">My academic journey has consistently emphasized practical application. During my summer internship at Boston Consulting Group, I developed a market entry strategy for Eastern European expansion that earned recognition from senior management. This experience directly aligns with the needs of organizations operating in Russia Moscow, where understanding geopolitical nuances and consumer behavior in emerging markets is critical. I am particularly drawn to your company's innovative work in sustainable energy infrastructure—a sector experiencing unprecedented growth across Russian regions under initiatives like "National Energy Strategy 2035." My analytical skills and experience with data visualization tools (Tableau, Power BI) would enable me to contribute immediately to projects analyzing renewable energy adoption patterns in Moscow's urban landscape.</w:t>
      </w:r>
    </w:p>
    <w:p>
      <w:pPr>
        <w:pStyle w:val="BodyText"/>
      </w:pPr>
      <w:r>
        <w:t xml:space="preserve">What sets me apart is my proactive approach to cross-cultural engagement. In preparation for my move to Russia Moscow, I have already initiated conversations with local professionals through LinkedIn connections and attended virtual seminars hosted by the Russian-American Chamber of Commerce. I participated in a cultural immersion workshop focused on Russian business etiquette, learning protocols such as appropriate greeting customs (formal titles and handshakes), meeting structure expectations, and the importance of "druzhba" (friendship) in professional relationships. I recognize that building trust is paramount in Russia Moscow's business culture—a value I have witnessed firsthand during my volunteer work with a non-profit aiding Ukrainian refugees through cultural adaptation programs.</w:t>
      </w:r>
    </w:p>
    <w:p>
      <w:pPr>
        <w:pStyle w:val="BodyText"/>
      </w:pPr>
      <w:r>
        <w:t xml:space="preserve">I am particularly inspired by your company's recent partnership with the Moscow International Business Forum to develop technology solutions for small enterprises. My technical background in Python programming and experience developing CRM prototypes would allow me to support these initiatives effectively. For instance, I created an internship project last semester analyzing customer engagement metrics for a local café chain, which increased their social media conversion rates by 27%. This demonstrates my ability to transform data into actionable business insights—a skill I am eager to apply within Russia Moscow's competitive marketplace.</w:t>
      </w:r>
    </w:p>
    <w:p>
      <w:pPr>
        <w:pStyle w:val="BodyText"/>
      </w:pPr>
      <w:r>
        <w:t xml:space="preserve">My commitment extends beyond professional contribution. I have researched Moscow's urban development initiatives and recognize the city's transformative potential as a global innovation hub. During a three-week study tour in St. Petersburg last year, I observed firsthand how Russian organizations balance traditional business practices with digital transformation—a duality that excites me about contributing to your team. I am prepared to fully embrace the challenges of cultural adaptation, including navigating seasonal transitions (from Moscow's vibrant spring festivals to its snowy winters) while maintaining exceptional productivity.</w:t>
      </w:r>
    </w:p>
    <w:p>
      <w:pPr>
        <w:pStyle w:val="BodyText"/>
      </w:pPr>
      <w:r>
        <w:t xml:space="preserve">Having completed a rigorous preparatory program through my university's Global Internship Office, I have secured all necessary documentation for international placement in Russia. This includes my student visa application support materials, vaccination records compliant with Russian health regulations, and a detailed relocation plan. I have also arranged accommodation through a trusted partner agency familiar with housing solutions for international interns in Moscow's business districts like Zamoskvorechye and Krasnopresnensky.</w:t>
      </w:r>
    </w:p>
    <w:p>
      <w:pPr>
        <w:pStyle w:val="BodyText"/>
      </w:pPr>
      <w:r>
        <w:t xml:space="preserve">I am confident that my blend of academic rigor, language preparation, cultural sensitivity, and technical skills positions me to deliver immediate value during my</w:t>
      </w:r>
      <w:r>
        <w:t xml:space="preserve"> </w:t>
      </w:r>
      <w:r>
        <w:rPr>
          <w:bCs/>
          <w:b/>
        </w:rPr>
        <w:t xml:space="preserve">Internship Application Letter</w:t>
      </w:r>
      <w:r>
        <w:t xml:space="preserve"> </w:t>
      </w:r>
      <w:r>
        <w:t xml:space="preserve">period in Russia Moscow. I have attached my resume for detailed review and welcome the opportunity to discuss how my background aligns with your organization's objectives. Thank you for considering this application—my ambition is not merely to complete an internship, but to become a meaningful contributor to your team while growing as a professional within the Russian business landscape.</w:t>
      </w:r>
    </w:p>
    <w:p>
      <w:pPr>
        <w:pStyle w:val="BodyText"/>
      </w:pPr>
      <w:r>
        <w:t xml:space="preserve">With sincere appreciation for your time and consideration,</w:t>
      </w:r>
    </w:p>
    <w:p>
      <w:pPr>
        <w:pStyle w:val="BodyText"/>
      </w:pPr>
      <w:r>
        <w:t xml:space="preserve">Mason Johnson</w:t>
      </w:r>
    </w:p>
    <w:p>
      <w:pPr>
        <w:pStyle w:val="BodyText"/>
      </w:pPr>
      <w:r>
        <w:t xml:space="preserve">Bachelor of Business Administration Candidate</w:t>
      </w:r>
    </w:p>
    <w:p>
      <w:pPr>
        <w:pStyle w:val="BodyText"/>
      </w:pPr>
      <w:r>
        <w:t xml:space="preserve">Harvard University | Class of 2024</w:t>
      </w:r>
    </w:p>
    <w:p>
      <w:pPr>
        <w:pStyle w:val="BodyText"/>
      </w:pPr>
      <w:r>
        <w:t xml:space="preserve">This Internship Application Letter is submitted for consideration in Russia Moscow, reflecting Mason's dedicated preparation for professional engagement in the Russian business environment. All content aligns with international internship standards and Russian cultural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5-12-08T05:48:38Z</dcterms:created>
  <dcterms:modified xsi:type="dcterms:W3CDTF">2025-12-08T05:48:38Z</dcterms:modified>
</cp:coreProperties>
</file>

<file path=docProps/custom.xml><?xml version="1.0" encoding="utf-8"?>
<Properties xmlns="http://schemas.openxmlformats.org/officeDocument/2006/custom-properties" xmlns:vt="http://schemas.openxmlformats.org/officeDocument/2006/docPropsVTypes"/>
</file>